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1F15" w:rsidRDefault="00501F15" w:rsidP="00D91E3F">
      <w:pPr>
        <w:rPr>
          <w:noProof/>
        </w:rPr>
      </w:pPr>
    </w:p>
    <w:p w:rsidR="00501F15" w:rsidRDefault="00DD0CE2" w:rsidP="00501F15">
      <w:pPr>
        <w:jc w:val="right"/>
        <w:rPr>
          <w:noProof/>
        </w:rPr>
      </w:pPr>
      <w:r>
        <w:rPr>
          <w:noProof/>
        </w:rPr>
        <w:t xml:space="preserve">{insert </w:t>
      </w:r>
      <w:r w:rsidR="00675EBC">
        <w:rPr>
          <w:noProof/>
        </w:rPr>
        <w:t>business</w:t>
      </w:r>
      <w:r>
        <w:rPr>
          <w:noProof/>
        </w:rPr>
        <w:t xml:space="preserve"> logo here}</w:t>
      </w:r>
    </w:p>
    <w:p w:rsidR="00501F15" w:rsidRDefault="00501F15" w:rsidP="00501F15">
      <w:pPr>
        <w:jc w:val="right"/>
        <w:rPr>
          <w:noProof/>
        </w:rPr>
      </w:pP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4799"/>
        <w:gridCol w:w="4777"/>
      </w:tblGrid>
      <w:tr w:rsidR="00E11874" w:rsidRPr="00547189" w:rsidTr="00547189">
        <w:tc>
          <w:tcPr>
            <w:tcW w:w="9576" w:type="dxa"/>
            <w:gridSpan w:val="2"/>
            <w:shd w:val="clear" w:color="auto" w:fill="000000"/>
          </w:tcPr>
          <w:p w:rsidR="00501F15" w:rsidRPr="00547189" w:rsidRDefault="00DD0CE2" w:rsidP="00547189">
            <w:pPr>
              <w:pStyle w:val="NormalWeb"/>
              <w:spacing w:before="0" w:after="0"/>
              <w:jc w:val="center"/>
              <w:rPr>
                <w:rFonts w:ascii="Cambria" w:hAnsi="Cambria" w:cs="Calibri"/>
                <w:b/>
                <w:bCs/>
                <w:color w:val="FFFFFF"/>
                <w:sz w:val="28"/>
                <w:szCs w:val="28"/>
              </w:rPr>
            </w:pPr>
            <w:r w:rsidRPr="00547189">
              <w:rPr>
                <w:rFonts w:ascii="Cambria" w:hAnsi="Cambria" w:cs="Calibri"/>
                <w:b/>
                <w:bCs/>
                <w:color w:val="FFFFFF"/>
                <w:sz w:val="28"/>
                <w:szCs w:val="28"/>
              </w:rPr>
              <w:t xml:space="preserve">{Insert </w:t>
            </w:r>
            <w:r w:rsidR="00675EBC">
              <w:rPr>
                <w:rFonts w:ascii="Cambria" w:hAnsi="Cambria" w:cs="Calibri"/>
                <w:b/>
                <w:bCs/>
                <w:color w:val="FFFFFF"/>
                <w:sz w:val="28"/>
                <w:szCs w:val="28"/>
              </w:rPr>
              <w:t>business</w:t>
            </w:r>
            <w:r w:rsidRPr="00547189">
              <w:rPr>
                <w:rFonts w:ascii="Cambria" w:hAnsi="Cambria" w:cs="Calibri"/>
                <w:b/>
                <w:bCs/>
                <w:color w:val="FFFFFF"/>
                <w:sz w:val="28"/>
                <w:szCs w:val="28"/>
              </w:rPr>
              <w:t xml:space="preserve"> name here}</w:t>
            </w:r>
          </w:p>
          <w:p w:rsidR="00501F15" w:rsidRPr="00547189" w:rsidRDefault="00E11874" w:rsidP="00547189">
            <w:pPr>
              <w:pStyle w:val="NormalWeb"/>
              <w:spacing w:before="0" w:after="0"/>
              <w:jc w:val="center"/>
              <w:rPr>
                <w:rFonts w:ascii="Cambria" w:hAnsi="Cambria" w:cs="Calibri"/>
                <w:b/>
                <w:bCs/>
                <w:color w:val="FFFFFF"/>
                <w:sz w:val="22"/>
                <w:szCs w:val="22"/>
              </w:rPr>
            </w:pPr>
            <w:r w:rsidRPr="00547189">
              <w:rPr>
                <w:rFonts w:ascii="Cambria" w:hAnsi="Cambria" w:cs="Calibri"/>
                <w:b/>
                <w:bCs/>
                <w:color w:val="FFFFFF"/>
                <w:sz w:val="28"/>
                <w:szCs w:val="28"/>
              </w:rPr>
              <w:t>Tuition Reimbursement</w:t>
            </w:r>
            <w:r w:rsidR="00501F15" w:rsidRPr="00547189">
              <w:rPr>
                <w:rFonts w:ascii="Cambria" w:hAnsi="Cambria" w:cs="Calibri"/>
                <w:b/>
                <w:bCs/>
                <w:color w:val="FFFFFF"/>
                <w:sz w:val="28"/>
                <w:szCs w:val="28"/>
              </w:rPr>
              <w:t xml:space="preserve"> Request Form</w:t>
            </w:r>
          </w:p>
        </w:tc>
      </w:tr>
      <w:tr w:rsidR="002B61E0" w:rsidRPr="00547189" w:rsidTr="00547189">
        <w:tc>
          <w:tcPr>
            <w:tcW w:w="4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501F15" w:rsidRPr="00547189" w:rsidRDefault="00501F15" w:rsidP="00DD0CE2">
            <w:pPr>
              <w:pStyle w:val="NormalWeb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t>Employee Name:</w:t>
            </w:r>
          </w:p>
        </w:tc>
        <w:tc>
          <w:tcPr>
            <w:tcW w:w="477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501F15" w:rsidRPr="00547189" w:rsidRDefault="00501F15" w:rsidP="00DD0CE2">
            <w:pPr>
              <w:pStyle w:val="NormalWeb"/>
              <w:rPr>
                <w:rFonts w:ascii="Arial" w:hAnsi="Arial" w:cs="Arial"/>
                <w:sz w:val="18"/>
                <w:szCs w:val="18"/>
              </w:rPr>
            </w:pPr>
            <w:r w:rsidRPr="00547189">
              <w:rPr>
                <w:rFonts w:ascii="Arial" w:hAnsi="Arial" w:cs="Arial"/>
                <w:sz w:val="18"/>
                <w:szCs w:val="18"/>
              </w:rPr>
              <w:t>Date:</w:t>
            </w:r>
          </w:p>
        </w:tc>
      </w:tr>
      <w:tr w:rsidR="00E11874" w:rsidRPr="00547189" w:rsidTr="00547189">
        <w:tc>
          <w:tcPr>
            <w:tcW w:w="4799" w:type="dxa"/>
            <w:shd w:val="clear" w:color="auto" w:fill="auto"/>
          </w:tcPr>
          <w:p w:rsidR="00FC56B0" w:rsidRPr="00547189" w:rsidRDefault="00FC56B0" w:rsidP="00DD0CE2">
            <w:pPr>
              <w:pStyle w:val="NormalWeb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t>Department:</w:t>
            </w:r>
          </w:p>
        </w:tc>
        <w:tc>
          <w:tcPr>
            <w:tcW w:w="4777" w:type="dxa"/>
            <w:shd w:val="clear" w:color="auto" w:fill="auto"/>
          </w:tcPr>
          <w:p w:rsidR="00FC56B0" w:rsidRPr="00547189" w:rsidRDefault="00FC56B0" w:rsidP="00DD0CE2">
            <w:pPr>
              <w:pStyle w:val="NormalWeb"/>
              <w:rPr>
                <w:rFonts w:ascii="Arial" w:hAnsi="Arial" w:cs="Arial"/>
                <w:sz w:val="18"/>
                <w:szCs w:val="18"/>
              </w:rPr>
            </w:pPr>
            <w:r w:rsidRPr="00547189">
              <w:rPr>
                <w:rFonts w:ascii="Arial" w:hAnsi="Arial" w:cs="Arial"/>
                <w:sz w:val="18"/>
                <w:szCs w:val="18"/>
              </w:rPr>
              <w:t xml:space="preserve">Job Title: </w:t>
            </w:r>
          </w:p>
        </w:tc>
      </w:tr>
      <w:tr w:rsidR="002B61E0" w:rsidRPr="00547189" w:rsidTr="00547189">
        <w:tc>
          <w:tcPr>
            <w:tcW w:w="4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FC56B0" w:rsidRPr="00547189" w:rsidRDefault="00FC56B0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>Name of School</w:t>
            </w:r>
            <w:r w:rsidR="00D91E3F" w:rsidRPr="00547189">
              <w:rPr>
                <w:b/>
                <w:bCs/>
                <w:sz w:val="18"/>
                <w:szCs w:val="18"/>
              </w:rPr>
              <w:t>:</w:t>
            </w:r>
          </w:p>
          <w:p w:rsidR="00FC56B0" w:rsidRPr="00547189" w:rsidRDefault="00FC56B0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77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FC56B0" w:rsidRPr="00547189" w:rsidRDefault="00FC56B0" w:rsidP="00547189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547189">
              <w:rPr>
                <w:rFonts w:ascii="Arial" w:hAnsi="Arial" w:cs="Arial"/>
                <w:sz w:val="18"/>
                <w:szCs w:val="18"/>
              </w:rPr>
              <w:t>Proposed Course is (check all that apply):</w:t>
            </w:r>
          </w:p>
          <w:p w:rsidR="00FC56B0" w:rsidRPr="00547189" w:rsidRDefault="00AD5EA6" w:rsidP="00547189">
            <w:pPr>
              <w:pStyle w:val="BodyTextIndent"/>
              <w:spacing w:before="120" w:after="120"/>
              <w:ind w:left="0"/>
              <w:rPr>
                <w:sz w:val="18"/>
                <w:szCs w:val="18"/>
              </w:rPr>
            </w:pPr>
            <w:r w:rsidRPr="00547189">
              <w:rPr>
                <w:sz w:val="18"/>
                <w:szCs w:val="18"/>
              </w:rPr>
              <w:sym w:font="Symbol" w:char="F098"/>
            </w:r>
            <w:r w:rsidRPr="00547189">
              <w:rPr>
                <w:sz w:val="18"/>
                <w:szCs w:val="18"/>
              </w:rPr>
              <w:t xml:space="preserve"> </w:t>
            </w:r>
            <w:r w:rsidR="00FC56B0" w:rsidRPr="00547189">
              <w:rPr>
                <w:sz w:val="18"/>
                <w:szCs w:val="18"/>
              </w:rPr>
              <w:t>Undergraduate Course/Credit</w:t>
            </w:r>
          </w:p>
          <w:p w:rsidR="00FC56B0" w:rsidRPr="00547189" w:rsidRDefault="00AD5EA6" w:rsidP="00547189">
            <w:pPr>
              <w:pStyle w:val="BodyTextIndent"/>
              <w:spacing w:before="120" w:after="120"/>
              <w:ind w:left="0"/>
              <w:rPr>
                <w:bCs/>
                <w:sz w:val="18"/>
                <w:szCs w:val="18"/>
              </w:rPr>
            </w:pPr>
            <w:r w:rsidRPr="00547189">
              <w:rPr>
                <w:sz w:val="18"/>
                <w:szCs w:val="18"/>
              </w:rPr>
              <w:sym w:font="Symbol" w:char="F098"/>
            </w:r>
            <w:r w:rsidRPr="00547189">
              <w:rPr>
                <w:sz w:val="18"/>
                <w:szCs w:val="18"/>
              </w:rPr>
              <w:t xml:space="preserve"> </w:t>
            </w:r>
            <w:r w:rsidR="00FC56B0" w:rsidRPr="00547189">
              <w:rPr>
                <w:sz w:val="18"/>
                <w:szCs w:val="18"/>
              </w:rPr>
              <w:t xml:space="preserve">Graduate Course/Credit </w:t>
            </w:r>
          </w:p>
        </w:tc>
      </w:tr>
      <w:tr w:rsidR="00E11874" w:rsidRPr="00547189" w:rsidTr="00547189">
        <w:tc>
          <w:tcPr>
            <w:tcW w:w="4799" w:type="dxa"/>
            <w:shd w:val="clear" w:color="auto" w:fill="auto"/>
          </w:tcPr>
          <w:p w:rsidR="00FC56B0" w:rsidRPr="00547189" w:rsidRDefault="00FC56B0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 xml:space="preserve">Course Title                                           Course Number                                                       </w:t>
            </w:r>
          </w:p>
          <w:p w:rsidR="00FC56B0" w:rsidRPr="00547189" w:rsidRDefault="00FC56B0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>_____________</w:t>
            </w:r>
            <w:r w:rsidR="00D91E3F" w:rsidRPr="00547189">
              <w:rPr>
                <w:b/>
                <w:bCs/>
                <w:sz w:val="18"/>
                <w:szCs w:val="18"/>
              </w:rPr>
              <w:t>__________            ________</w:t>
            </w:r>
            <w:r w:rsidRPr="00547189">
              <w:rPr>
                <w:b/>
                <w:bCs/>
                <w:sz w:val="18"/>
                <w:szCs w:val="18"/>
              </w:rPr>
              <w:t>________</w:t>
            </w:r>
          </w:p>
          <w:p w:rsidR="00FC56B0" w:rsidRPr="00547189" w:rsidRDefault="00FC56B0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</w:p>
          <w:p w:rsidR="00FC56B0" w:rsidRPr="00547189" w:rsidRDefault="00FC56B0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>______________</w:t>
            </w:r>
            <w:r w:rsidR="00D91E3F" w:rsidRPr="00547189">
              <w:rPr>
                <w:b/>
                <w:bCs/>
                <w:sz w:val="18"/>
                <w:szCs w:val="18"/>
              </w:rPr>
              <w:t>_________            ___</w:t>
            </w:r>
            <w:r w:rsidRPr="00547189">
              <w:rPr>
                <w:b/>
                <w:bCs/>
                <w:sz w:val="18"/>
                <w:szCs w:val="18"/>
              </w:rPr>
              <w:t>_____________</w:t>
            </w:r>
          </w:p>
          <w:p w:rsidR="00FC56B0" w:rsidRPr="00547189" w:rsidRDefault="00FC56B0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</w:p>
          <w:p w:rsidR="00FC56B0" w:rsidRPr="00547189" w:rsidRDefault="00FC56B0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 xml:space="preserve">_______________________    </w:t>
            </w:r>
            <w:r w:rsidR="00D91E3F" w:rsidRPr="00547189">
              <w:rPr>
                <w:b/>
                <w:bCs/>
                <w:sz w:val="18"/>
                <w:szCs w:val="18"/>
              </w:rPr>
              <w:t xml:space="preserve">        ________________</w:t>
            </w:r>
          </w:p>
          <w:p w:rsidR="00FC56B0" w:rsidRPr="00547189" w:rsidRDefault="00FC56B0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777" w:type="dxa"/>
            <w:shd w:val="clear" w:color="auto" w:fill="auto"/>
          </w:tcPr>
          <w:p w:rsidR="00FC56B0" w:rsidRPr="00547189" w:rsidRDefault="00FC56B0" w:rsidP="00547189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547189">
              <w:rPr>
                <w:rFonts w:ascii="Arial" w:hAnsi="Arial" w:cs="Arial"/>
                <w:sz w:val="18"/>
                <w:szCs w:val="18"/>
              </w:rPr>
              <w:t>Credit Hours                                               Tuition &amp; Fees</w:t>
            </w:r>
          </w:p>
          <w:p w:rsidR="00FC56B0" w:rsidRPr="00547189" w:rsidRDefault="00FC56B0" w:rsidP="00547189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547189">
              <w:rPr>
                <w:rFonts w:ascii="Arial" w:hAnsi="Arial" w:cs="Arial"/>
                <w:sz w:val="18"/>
                <w:szCs w:val="18"/>
              </w:rPr>
              <w:t>__________________                             _____________</w:t>
            </w:r>
          </w:p>
          <w:p w:rsidR="00FC56B0" w:rsidRPr="00547189" w:rsidRDefault="00FC56B0" w:rsidP="00547189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</w:p>
          <w:p w:rsidR="00FC56B0" w:rsidRPr="00547189" w:rsidRDefault="00FC56B0" w:rsidP="00547189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547189">
              <w:rPr>
                <w:rFonts w:ascii="Arial" w:hAnsi="Arial" w:cs="Arial"/>
                <w:sz w:val="18"/>
                <w:szCs w:val="18"/>
              </w:rPr>
              <w:t xml:space="preserve">__________________      </w:t>
            </w:r>
            <w:r w:rsidR="00D91E3F" w:rsidRPr="00547189">
              <w:rPr>
                <w:rFonts w:ascii="Arial" w:hAnsi="Arial" w:cs="Arial"/>
                <w:sz w:val="18"/>
                <w:szCs w:val="18"/>
              </w:rPr>
              <w:t xml:space="preserve">                       </w:t>
            </w:r>
            <w:r w:rsidRPr="00547189">
              <w:rPr>
                <w:rFonts w:ascii="Arial" w:hAnsi="Arial" w:cs="Arial"/>
                <w:sz w:val="18"/>
                <w:szCs w:val="18"/>
              </w:rPr>
              <w:t>_____________</w:t>
            </w:r>
          </w:p>
          <w:p w:rsidR="00FC56B0" w:rsidRPr="00547189" w:rsidRDefault="00FC56B0" w:rsidP="00547189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</w:p>
          <w:p w:rsidR="00FC56B0" w:rsidRPr="00547189" w:rsidRDefault="00FC56B0" w:rsidP="00547189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547189">
              <w:rPr>
                <w:rFonts w:ascii="Arial" w:hAnsi="Arial" w:cs="Arial"/>
                <w:sz w:val="18"/>
                <w:szCs w:val="18"/>
              </w:rPr>
              <w:t xml:space="preserve">__________________ </w:t>
            </w:r>
            <w:r w:rsidR="00D91E3F" w:rsidRPr="00547189">
              <w:rPr>
                <w:rFonts w:ascii="Arial" w:hAnsi="Arial" w:cs="Arial"/>
                <w:sz w:val="18"/>
                <w:szCs w:val="18"/>
              </w:rPr>
              <w:t xml:space="preserve">                            _____________</w:t>
            </w:r>
          </w:p>
        </w:tc>
      </w:tr>
      <w:tr w:rsidR="002B61E0" w:rsidRPr="00547189" w:rsidTr="00547189">
        <w:tc>
          <w:tcPr>
            <w:tcW w:w="4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6B5B81" w:rsidRPr="00547189" w:rsidRDefault="00FC56B0" w:rsidP="00547189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t>Course Dates</w:t>
            </w:r>
          </w:p>
          <w:p w:rsidR="00FC56B0" w:rsidRPr="00547189" w:rsidRDefault="00FC56B0" w:rsidP="00547189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rom: </w:t>
            </w:r>
            <w:r w:rsidR="006B5B81"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                </w:t>
            </w: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6B5B81"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                          </w:t>
            </w: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To:                                       </w:t>
            </w:r>
          </w:p>
        </w:tc>
        <w:tc>
          <w:tcPr>
            <w:tcW w:w="477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D91E3F" w:rsidRPr="00547189" w:rsidRDefault="00D91E3F" w:rsidP="00547189">
            <w:pPr>
              <w:pStyle w:val="BodyTextIndent"/>
              <w:spacing w:before="120" w:after="120"/>
              <w:ind w:left="0"/>
              <w:rPr>
                <w:sz w:val="18"/>
                <w:szCs w:val="18"/>
              </w:rPr>
            </w:pPr>
            <w:r w:rsidRPr="00547189">
              <w:rPr>
                <w:sz w:val="18"/>
                <w:szCs w:val="18"/>
              </w:rPr>
              <w:t>Are Course(s) for Credit Leading to a Degree?</w:t>
            </w:r>
          </w:p>
          <w:p w:rsidR="00FC56B0" w:rsidRPr="00547189" w:rsidRDefault="00D91E3F" w:rsidP="00547189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54718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D5EA6" w:rsidRPr="00547189">
              <w:rPr>
                <w:rFonts w:ascii="Arial" w:hAnsi="Arial" w:cs="Arial"/>
                <w:sz w:val="18"/>
                <w:szCs w:val="18"/>
              </w:rPr>
              <w:sym w:font="Symbol" w:char="F098"/>
            </w:r>
            <w:r w:rsidR="00AD5EA6" w:rsidRPr="0054718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47189">
              <w:rPr>
                <w:rFonts w:ascii="Arial" w:hAnsi="Arial" w:cs="Arial"/>
                <w:sz w:val="18"/>
                <w:szCs w:val="18"/>
              </w:rPr>
              <w:t xml:space="preserve"> Yes  </w:t>
            </w:r>
            <w:r w:rsidR="00AD5EA6" w:rsidRPr="00547189">
              <w:rPr>
                <w:rFonts w:ascii="Arial" w:hAnsi="Arial" w:cs="Arial"/>
                <w:sz w:val="18"/>
                <w:szCs w:val="18"/>
              </w:rPr>
              <w:sym w:font="Symbol" w:char="F098"/>
            </w:r>
            <w:r w:rsidR="00AD5EA6" w:rsidRPr="0054718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47189"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</w:tr>
      <w:tr w:rsidR="00E11874" w:rsidRPr="00547189" w:rsidTr="00547189">
        <w:tc>
          <w:tcPr>
            <w:tcW w:w="4799" w:type="dxa"/>
            <w:shd w:val="clear" w:color="auto" w:fill="auto"/>
          </w:tcPr>
          <w:p w:rsidR="00FC56B0" w:rsidRPr="00547189" w:rsidRDefault="00D91E3F" w:rsidP="00DD0CE2">
            <w:pPr>
              <w:pStyle w:val="NormalWeb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Name of Diploma/Degree:  </w:t>
            </w:r>
          </w:p>
          <w:p w:rsidR="002B61E0" w:rsidRPr="00547189" w:rsidRDefault="002B61E0" w:rsidP="00DD0CE2">
            <w:pPr>
              <w:pStyle w:val="NormalWeb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777" w:type="dxa"/>
            <w:shd w:val="clear" w:color="auto" w:fill="auto"/>
          </w:tcPr>
          <w:p w:rsidR="0043610E" w:rsidRPr="00547189" w:rsidRDefault="0043610E" w:rsidP="00DD0CE2">
            <w:pPr>
              <w:pStyle w:val="NormalWeb"/>
              <w:rPr>
                <w:rFonts w:ascii="Arial" w:hAnsi="Arial" w:cs="Arial"/>
                <w:sz w:val="18"/>
                <w:szCs w:val="18"/>
              </w:rPr>
            </w:pPr>
            <w:r w:rsidRPr="00547189">
              <w:rPr>
                <w:rFonts w:ascii="Arial" w:hAnsi="Arial" w:cs="Arial"/>
                <w:sz w:val="18"/>
                <w:szCs w:val="18"/>
              </w:rPr>
              <w:t xml:space="preserve">Major Field of Study: </w:t>
            </w:r>
          </w:p>
        </w:tc>
      </w:tr>
      <w:tr w:rsidR="002B61E0" w:rsidRPr="00547189" w:rsidTr="00547189">
        <w:tc>
          <w:tcPr>
            <w:tcW w:w="95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3610E" w:rsidRPr="00547189" w:rsidRDefault="0043610E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>ATTACH supporting documentation addressing the following questions and any other comments:</w:t>
            </w:r>
          </w:p>
          <w:p w:rsidR="0043610E" w:rsidRPr="00547189" w:rsidRDefault="0043610E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>1.    How does the proposed course of study relate to your job assignment/position duties?</w:t>
            </w:r>
          </w:p>
          <w:p w:rsidR="0043610E" w:rsidRPr="00547189" w:rsidRDefault="0043610E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 xml:space="preserve">2.    How will the course-provided knowledge/techniques improve your performance and be useful </w:t>
            </w:r>
            <w:r w:rsidR="00675EBC">
              <w:rPr>
                <w:b/>
                <w:bCs/>
                <w:sz w:val="18"/>
                <w:szCs w:val="18"/>
              </w:rPr>
              <w:t>for your position</w:t>
            </w:r>
            <w:r w:rsidRPr="00547189">
              <w:rPr>
                <w:b/>
                <w:bCs/>
                <w:sz w:val="18"/>
                <w:szCs w:val="18"/>
              </w:rPr>
              <w:t>?</w:t>
            </w:r>
          </w:p>
          <w:p w:rsidR="0043610E" w:rsidRPr="00547189" w:rsidRDefault="0043610E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>3.    If the course meets during your normal work hours how will your work schedule be adapted?</w:t>
            </w:r>
          </w:p>
        </w:tc>
      </w:tr>
      <w:tr w:rsidR="002B61E0" w:rsidRPr="00547189" w:rsidTr="00547189">
        <w:tc>
          <w:tcPr>
            <w:tcW w:w="9576" w:type="dxa"/>
            <w:gridSpan w:val="2"/>
            <w:shd w:val="clear" w:color="auto" w:fill="auto"/>
          </w:tcPr>
          <w:p w:rsidR="00D91E3F" w:rsidRPr="00547189" w:rsidRDefault="00D91E3F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>I have read and understand the Tuition Reimbursement Policy and agree to the terms of the policy.</w:t>
            </w:r>
          </w:p>
          <w:p w:rsidR="00AD5EA6" w:rsidRPr="00547189" w:rsidRDefault="00AD5EA6" w:rsidP="00DD0CE2">
            <w:pPr>
              <w:pStyle w:val="NormalWeb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:rsidR="00D91E3F" w:rsidRPr="00547189" w:rsidRDefault="00D91E3F" w:rsidP="00DD0CE2">
            <w:pPr>
              <w:pStyle w:val="NormalWeb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mployee Signature:                                   </w:t>
            </w:r>
            <w:r w:rsidR="00AD5EA6"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                                    </w:t>
            </w: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Date: </w:t>
            </w:r>
          </w:p>
        </w:tc>
      </w:tr>
      <w:tr w:rsidR="002B61E0" w:rsidRPr="00547189" w:rsidTr="00547189">
        <w:tc>
          <w:tcPr>
            <w:tcW w:w="957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3610E" w:rsidRPr="00547189" w:rsidRDefault="0043610E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 xml:space="preserve">REVIEW AND SIGNATURES: </w:t>
            </w:r>
          </w:p>
          <w:p w:rsidR="0043610E" w:rsidRPr="00547189" w:rsidRDefault="0043610E" w:rsidP="00547189">
            <w:pPr>
              <w:pStyle w:val="BodyTextIndent"/>
              <w:numPr>
                <w:ilvl w:val="0"/>
                <w:numId w:val="4"/>
              </w:numPr>
              <w:spacing w:before="120" w:after="12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 xml:space="preserve">Employee Supervisor will review, sign off and forward to </w:t>
            </w:r>
            <w:r w:rsidR="00675EBC">
              <w:rPr>
                <w:b/>
                <w:bCs/>
                <w:sz w:val="18"/>
                <w:szCs w:val="18"/>
              </w:rPr>
              <w:t>Human Resources</w:t>
            </w:r>
            <w:r w:rsidRPr="00547189">
              <w:rPr>
                <w:b/>
                <w:bCs/>
                <w:sz w:val="18"/>
                <w:szCs w:val="18"/>
              </w:rPr>
              <w:t xml:space="preserve">, </w:t>
            </w:r>
            <w:r w:rsidR="00E747F4" w:rsidRPr="00547189">
              <w:rPr>
                <w:b/>
                <w:bCs/>
                <w:sz w:val="18"/>
                <w:szCs w:val="18"/>
              </w:rPr>
              <w:t>even if NOT approved</w:t>
            </w:r>
            <w:r w:rsidRPr="00547189">
              <w:rPr>
                <w:b/>
                <w:bCs/>
                <w:sz w:val="18"/>
                <w:szCs w:val="18"/>
              </w:rPr>
              <w:t xml:space="preserve">. </w:t>
            </w:r>
          </w:p>
          <w:p w:rsidR="0043610E" w:rsidRPr="00547189" w:rsidRDefault="0043610E" w:rsidP="00547189">
            <w:pPr>
              <w:pStyle w:val="BodyTextIndent"/>
              <w:numPr>
                <w:ilvl w:val="0"/>
                <w:numId w:val="4"/>
              </w:numPr>
              <w:spacing w:before="120" w:after="12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 xml:space="preserve">If approved Administration will send copy to employee.  </w:t>
            </w:r>
            <w:r w:rsidR="00675EBC">
              <w:rPr>
                <w:b/>
                <w:bCs/>
                <w:sz w:val="18"/>
                <w:szCs w:val="18"/>
              </w:rPr>
              <w:t>Human Resources</w:t>
            </w:r>
            <w:r w:rsidRPr="00547189">
              <w:rPr>
                <w:b/>
                <w:bCs/>
                <w:sz w:val="18"/>
                <w:szCs w:val="18"/>
              </w:rPr>
              <w:t xml:space="preserve"> will also e-mail notice of approval to the employee and employee’s supervisor.</w:t>
            </w:r>
          </w:p>
          <w:p w:rsidR="0043610E" w:rsidRPr="00547189" w:rsidRDefault="0043610E" w:rsidP="00675EBC">
            <w:pPr>
              <w:pStyle w:val="BodyTextIndent"/>
              <w:numPr>
                <w:ilvl w:val="0"/>
                <w:numId w:val="4"/>
              </w:numPr>
              <w:spacing w:before="120" w:after="12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 xml:space="preserve">If NOT approved </w:t>
            </w:r>
            <w:r w:rsidR="00675EBC">
              <w:rPr>
                <w:b/>
                <w:bCs/>
                <w:sz w:val="18"/>
                <w:szCs w:val="18"/>
              </w:rPr>
              <w:t>Human Resources</w:t>
            </w:r>
            <w:r w:rsidRPr="00547189">
              <w:rPr>
                <w:b/>
                <w:bCs/>
                <w:sz w:val="18"/>
                <w:szCs w:val="18"/>
              </w:rPr>
              <w:t xml:space="preserve"> will inform </w:t>
            </w:r>
            <w:r w:rsidR="00E747F4" w:rsidRPr="00547189">
              <w:rPr>
                <w:b/>
                <w:bCs/>
                <w:sz w:val="18"/>
                <w:szCs w:val="18"/>
              </w:rPr>
              <w:t xml:space="preserve">both </w:t>
            </w:r>
            <w:r w:rsidRPr="00547189">
              <w:rPr>
                <w:b/>
                <w:bCs/>
                <w:sz w:val="18"/>
                <w:szCs w:val="18"/>
              </w:rPr>
              <w:t>parties of the decision.</w:t>
            </w:r>
          </w:p>
        </w:tc>
      </w:tr>
      <w:tr w:rsidR="002B61E0" w:rsidRPr="00547189" w:rsidTr="00547189">
        <w:tc>
          <w:tcPr>
            <w:tcW w:w="9576" w:type="dxa"/>
            <w:gridSpan w:val="2"/>
            <w:shd w:val="clear" w:color="auto" w:fill="auto"/>
          </w:tcPr>
          <w:p w:rsidR="00E747F4" w:rsidRPr="00547189" w:rsidRDefault="00675EBC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uman Resources</w:t>
            </w:r>
            <w:bookmarkStart w:id="0" w:name="_GoBack"/>
            <w:bookmarkEnd w:id="0"/>
            <w:r w:rsidR="00E747F4" w:rsidRPr="00547189">
              <w:rPr>
                <w:b/>
                <w:bCs/>
                <w:sz w:val="18"/>
                <w:szCs w:val="18"/>
              </w:rPr>
              <w:t xml:space="preserve"> Signature:                                                                          Date:</w:t>
            </w:r>
          </w:p>
          <w:p w:rsidR="00DD0CE2" w:rsidRPr="00547189" w:rsidRDefault="00DD0CE2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</w:p>
          <w:p w:rsidR="00DD0CE2" w:rsidRPr="00547189" w:rsidRDefault="002B61E0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 xml:space="preserve">Approved  </w:t>
            </w:r>
            <w:r w:rsidRPr="00547189">
              <w:rPr>
                <w:b/>
                <w:bCs/>
                <w:sz w:val="18"/>
                <w:szCs w:val="18"/>
              </w:rPr>
              <w:sym w:font="Symbol" w:char="F098"/>
            </w:r>
            <w:r w:rsidRPr="00547189">
              <w:rPr>
                <w:b/>
                <w:bCs/>
                <w:sz w:val="18"/>
                <w:szCs w:val="18"/>
              </w:rPr>
              <w:t xml:space="preserve">                                Denied  </w:t>
            </w:r>
            <w:r w:rsidRPr="00547189">
              <w:rPr>
                <w:b/>
                <w:bCs/>
                <w:sz w:val="18"/>
                <w:szCs w:val="18"/>
              </w:rPr>
              <w:sym w:font="Symbol" w:char="F098"/>
            </w:r>
            <w:r w:rsidRPr="00547189">
              <w:rPr>
                <w:b/>
                <w:bCs/>
                <w:sz w:val="18"/>
                <w:szCs w:val="18"/>
              </w:rPr>
              <w:t xml:space="preserve">    </w:t>
            </w:r>
            <w:r w:rsidR="00AD5EA6" w:rsidRPr="00547189">
              <w:rPr>
                <w:b/>
                <w:bCs/>
                <w:sz w:val="18"/>
                <w:szCs w:val="18"/>
              </w:rPr>
              <w:t xml:space="preserve">                                     If denied, state reason:             </w:t>
            </w:r>
          </w:p>
          <w:p w:rsidR="00E747F4" w:rsidRPr="00547189" w:rsidRDefault="00AD5EA6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 xml:space="preserve">                 </w:t>
            </w:r>
          </w:p>
          <w:p w:rsidR="00AD5EA6" w:rsidRPr="00547189" w:rsidRDefault="00AD5EA6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t xml:space="preserve">             </w:t>
            </w:r>
          </w:p>
        </w:tc>
      </w:tr>
      <w:tr w:rsidR="002B61E0" w:rsidRPr="00547189" w:rsidTr="00547189">
        <w:tc>
          <w:tcPr>
            <w:tcW w:w="47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:rsidR="00D91E3F" w:rsidRPr="00547189" w:rsidRDefault="00D91E3F" w:rsidP="00547189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Office Use Only</w:t>
            </w:r>
            <w:r w:rsidR="00DD0CE2" w:rsidRPr="00547189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  <w:p w:rsidR="00D91E3F" w:rsidRPr="00547189" w:rsidRDefault="00AD5EA6" w:rsidP="00547189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sym w:font="Symbol" w:char="F098"/>
            </w: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91E3F"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Required signature</w:t>
            </w:r>
            <w:r w:rsidR="00BC3DFD" w:rsidRPr="00547189">
              <w:rPr>
                <w:rFonts w:ascii="Arial" w:hAnsi="Arial" w:cs="Arial"/>
                <w:b/>
                <w:bCs/>
                <w:sz w:val="18"/>
                <w:szCs w:val="18"/>
              </w:rPr>
              <w:t>s</w:t>
            </w:r>
          </w:p>
          <w:p w:rsidR="00D91E3F" w:rsidRPr="00547189" w:rsidRDefault="00AD5EA6" w:rsidP="00547189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sym w:font="Symbol" w:char="F098"/>
            </w: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BC3DFD"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91E3F" w:rsidRPr="00547189">
              <w:rPr>
                <w:rFonts w:ascii="Arial" w:hAnsi="Arial" w:cs="Arial"/>
                <w:b/>
                <w:bCs/>
                <w:sz w:val="18"/>
                <w:szCs w:val="18"/>
              </w:rPr>
              <w:t>Copy of tuition bill</w:t>
            </w:r>
          </w:p>
          <w:p w:rsidR="00D91E3F" w:rsidRPr="00547189" w:rsidRDefault="00AD5EA6" w:rsidP="00547189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sym w:font="Symbol" w:char="F098"/>
            </w:r>
            <w:r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BC3DFD" w:rsidRPr="0054718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D91E3F" w:rsidRPr="00547189">
              <w:rPr>
                <w:rFonts w:ascii="Arial" w:hAnsi="Arial" w:cs="Arial"/>
                <w:b/>
                <w:bCs/>
                <w:sz w:val="18"/>
                <w:szCs w:val="18"/>
              </w:rPr>
              <w:t>Copy of class schedule</w:t>
            </w:r>
          </w:p>
          <w:p w:rsidR="00D91E3F" w:rsidRPr="00547189" w:rsidRDefault="00AD5EA6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sym w:font="Symbol" w:char="F098"/>
            </w:r>
            <w:r w:rsidRPr="00547189">
              <w:rPr>
                <w:b/>
                <w:bCs/>
                <w:sz w:val="18"/>
                <w:szCs w:val="18"/>
              </w:rPr>
              <w:t xml:space="preserve"> </w:t>
            </w:r>
            <w:r w:rsidR="00BC3DFD" w:rsidRPr="00547189">
              <w:rPr>
                <w:b/>
                <w:bCs/>
                <w:sz w:val="18"/>
                <w:szCs w:val="18"/>
              </w:rPr>
              <w:t xml:space="preserve"> </w:t>
            </w:r>
            <w:r w:rsidR="00D91E3F" w:rsidRPr="00547189">
              <w:rPr>
                <w:b/>
                <w:bCs/>
                <w:sz w:val="18"/>
                <w:szCs w:val="18"/>
              </w:rPr>
              <w:t>Course justification</w:t>
            </w:r>
          </w:p>
          <w:p w:rsidR="00BC3DFD" w:rsidRPr="00547189" w:rsidRDefault="00BC3DFD" w:rsidP="00547189">
            <w:pPr>
              <w:pStyle w:val="BodyTextIndent"/>
              <w:spacing w:before="120" w:after="120"/>
              <w:ind w:left="0"/>
              <w:rPr>
                <w:b/>
                <w:bCs/>
                <w:sz w:val="18"/>
                <w:szCs w:val="18"/>
              </w:rPr>
            </w:pPr>
            <w:r w:rsidRPr="00547189">
              <w:rPr>
                <w:b/>
                <w:bCs/>
                <w:sz w:val="18"/>
                <w:szCs w:val="18"/>
              </w:rPr>
              <w:sym w:font="Symbol" w:char="F098"/>
            </w:r>
            <w:r w:rsidRPr="00547189">
              <w:rPr>
                <w:b/>
                <w:bCs/>
                <w:sz w:val="18"/>
                <w:szCs w:val="18"/>
              </w:rPr>
              <w:t xml:space="preserve">  Reimbursement made to employee</w:t>
            </w:r>
          </w:p>
        </w:tc>
        <w:tc>
          <w:tcPr>
            <w:tcW w:w="477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D91E3F" w:rsidRPr="00547189" w:rsidRDefault="00D91E3F" w:rsidP="00547189">
            <w:p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501F15" w:rsidRPr="00E11874" w:rsidRDefault="00501F15" w:rsidP="00AD5EA6">
      <w:pPr>
        <w:rPr>
          <w:rFonts w:ascii="Calibri" w:hAnsi="Calibri" w:cs="Calibri"/>
          <w:sz w:val="20"/>
          <w:szCs w:val="20"/>
        </w:rPr>
      </w:pPr>
    </w:p>
    <w:sectPr w:rsidR="00501F15" w:rsidRPr="00E11874" w:rsidSect="00DD0CE2">
      <w:footerReference w:type="default" r:id="rId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17A4" w:rsidRDefault="001C17A4" w:rsidP="00CB58B6">
      <w:r>
        <w:separator/>
      </w:r>
    </w:p>
  </w:endnote>
  <w:endnote w:type="continuationSeparator" w:id="0">
    <w:p w:rsidR="001C17A4" w:rsidRDefault="001C17A4" w:rsidP="00CB58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5EA6" w:rsidRDefault="00675EBC">
    <w:pPr>
      <w:pStyle w:val="Footer"/>
    </w:pPr>
    <w:r>
      <w:rPr>
        <w:sz w:val="16"/>
        <w:szCs w:val="16"/>
      </w:rPr>
      <w:t>ThrivingSmallBusiness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17A4" w:rsidRDefault="001C17A4" w:rsidP="00CB58B6">
      <w:r>
        <w:separator/>
      </w:r>
    </w:p>
  </w:footnote>
  <w:footnote w:type="continuationSeparator" w:id="0">
    <w:p w:rsidR="001C17A4" w:rsidRDefault="001C17A4" w:rsidP="00CB58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3206D6"/>
    <w:multiLevelType w:val="hybridMultilevel"/>
    <w:tmpl w:val="0194F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9A3FF4"/>
    <w:multiLevelType w:val="hybridMultilevel"/>
    <w:tmpl w:val="D1264A4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3C6F3E17"/>
    <w:multiLevelType w:val="hybridMultilevel"/>
    <w:tmpl w:val="7DE89BB0"/>
    <w:lvl w:ilvl="0" w:tplc="58B69A1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4CA101E7"/>
    <w:multiLevelType w:val="hybridMultilevel"/>
    <w:tmpl w:val="663A38DC"/>
    <w:lvl w:ilvl="0" w:tplc="9D6CAA8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>
    <w:nsid w:val="72E8093C"/>
    <w:multiLevelType w:val="hybridMultilevel"/>
    <w:tmpl w:val="8A50A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A2B137D"/>
    <w:multiLevelType w:val="hybridMultilevel"/>
    <w:tmpl w:val="1EE6BC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rYwMzKytLQ0MTE3NjJV0lEKTi0uzszPAykwrAUASFCqQywAAAA="/>
  </w:docVars>
  <w:rsids>
    <w:rsidRoot w:val="00810748"/>
    <w:rsid w:val="00074E41"/>
    <w:rsid w:val="000E7A12"/>
    <w:rsid w:val="001C17A4"/>
    <w:rsid w:val="002A1450"/>
    <w:rsid w:val="002B61E0"/>
    <w:rsid w:val="0043610E"/>
    <w:rsid w:val="004A6CBE"/>
    <w:rsid w:val="00501F15"/>
    <w:rsid w:val="00547189"/>
    <w:rsid w:val="005C04DD"/>
    <w:rsid w:val="00675EBC"/>
    <w:rsid w:val="00697DAF"/>
    <w:rsid w:val="006B5B81"/>
    <w:rsid w:val="006E6B54"/>
    <w:rsid w:val="00762857"/>
    <w:rsid w:val="00810748"/>
    <w:rsid w:val="008E2C32"/>
    <w:rsid w:val="00933AF0"/>
    <w:rsid w:val="009A07B9"/>
    <w:rsid w:val="009B6836"/>
    <w:rsid w:val="00AD5EA6"/>
    <w:rsid w:val="00BC3DFD"/>
    <w:rsid w:val="00BE2D76"/>
    <w:rsid w:val="00CB58B6"/>
    <w:rsid w:val="00D91E3F"/>
    <w:rsid w:val="00DD0CE2"/>
    <w:rsid w:val="00E11874"/>
    <w:rsid w:val="00E747F4"/>
    <w:rsid w:val="00FB2BFB"/>
    <w:rsid w:val="00FC5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074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810748"/>
    <w:pPr>
      <w:ind w:left="720"/>
    </w:pPr>
    <w:rPr>
      <w:rFonts w:ascii="Arial" w:hAnsi="Arial" w:cs="Arial"/>
    </w:rPr>
  </w:style>
  <w:style w:type="paragraph" w:styleId="BalloonText">
    <w:name w:val="Balloon Text"/>
    <w:basedOn w:val="Normal"/>
    <w:semiHidden/>
    <w:rsid w:val="005C04D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58B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58B6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B58B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58B6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501F15"/>
    <w:pPr>
      <w:spacing w:before="120" w:after="120"/>
    </w:pPr>
  </w:style>
  <w:style w:type="character" w:styleId="Strong">
    <w:name w:val="Strong"/>
    <w:uiPriority w:val="22"/>
    <w:qFormat/>
    <w:rsid w:val="00501F15"/>
    <w:rPr>
      <w:b/>
      <w:bCs/>
    </w:rPr>
  </w:style>
  <w:style w:type="character" w:styleId="Hyperlink">
    <w:name w:val="Hyperlink"/>
    <w:uiPriority w:val="99"/>
    <w:unhideWhenUsed/>
    <w:rsid w:val="00AD5EA6"/>
    <w:rPr>
      <w:color w:val="0000FF"/>
      <w:u w:val="single"/>
    </w:rPr>
  </w:style>
  <w:style w:type="table" w:styleId="LightShading-Accent5">
    <w:name w:val="Light Shading Accent 5"/>
    <w:basedOn w:val="TableNormal"/>
    <w:uiPriority w:val="60"/>
    <w:rsid w:val="00AD5EA6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List-Accent5">
    <w:name w:val="Light List Accent 5"/>
    <w:basedOn w:val="TableNormal"/>
    <w:uiPriority w:val="61"/>
    <w:rsid w:val="00AD5EA6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MediumShading1-Accent5">
    <w:name w:val="Medium Shading 1 Accent 5"/>
    <w:basedOn w:val="TableNormal"/>
    <w:uiPriority w:val="63"/>
    <w:rsid w:val="00AD5EA6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5">
    <w:name w:val="Light Grid Accent 5"/>
    <w:basedOn w:val="TableNormal"/>
    <w:uiPriority w:val="62"/>
    <w:rsid w:val="00E1187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List">
    <w:name w:val="Light List"/>
    <w:basedOn w:val="TableNormal"/>
    <w:uiPriority w:val="61"/>
    <w:rsid w:val="00DD0CE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Policy</vt:lpstr>
    </vt:vector>
  </TitlesOfParts>
  <Company>St. Louis Family Church</Company>
  <LinksUpToDate>false</LinksUpToDate>
  <CharactersWithSpaces>2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Policy</dc:title>
  <dc:creator>Pat Lotich</dc:creator>
  <cp:lastModifiedBy>Patricia Lotich</cp:lastModifiedBy>
  <cp:revision>3</cp:revision>
  <cp:lastPrinted>2009-04-10T18:09:00Z</cp:lastPrinted>
  <dcterms:created xsi:type="dcterms:W3CDTF">2020-09-28T19:15:00Z</dcterms:created>
  <dcterms:modified xsi:type="dcterms:W3CDTF">2020-09-28T19:17:00Z</dcterms:modified>
</cp:coreProperties>
</file>